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enter"/>
      </w:pPr>
      <w:r>
        <w:rPr>
          <w:b/>
          <w:bCs/>
        </w:rPr>
        <w:t xml:space="preserve">WZÓR OŚWIADCZENIA O SAMODZIELNYM NAPISANIU PRACY</w:t>
      </w:r>
    </w:p>
    <w:p>
      <w:pPr>
        <w:pStyle w:val="Note"/>
      </w:pPr>
      <w:r>
        <w:rPr>
          <w:b/>
          <w:bCs/>
        </w:rPr>
        <w:t xml:space="preserve">Jak korzystać z tego wzoru.</w:t>
      </w:r>
      <w:r>
        <w:t xml:space="preserve"> </w:t>
      </w:r>
      <w:r>
        <w:t xml:space="preserve">Oświadczenie o samodzielnym napisaniu pracy jest obowiązkowym elementem każdej pracy dyplomowej — umieszcza się je zwykle na osobnej stronie, tuż za stroną tytułową, i podpisuje własnoręcznie. Poniżej dwa najczęstsze warianty. Dokładną treść narzuca jednak Twoja uczelnia (często jest to gotowy formularz w systemie APD) — zawsze sprawdź wzór obowiązujący na Twoim wydziale. Pełny poradnik: praca-magisterska.pl/poradniki/plagiat/</w:t>
      </w:r>
    </w:p>
    <w:bookmarkStart w:id="20" w:name="wariant-1-oświadczenie-podstawowe"/>
    <w:p>
      <w:pPr>
        <w:pStyle w:val="Heading1"/>
      </w:pPr>
      <w:r>
        <w:t xml:space="preserve">Wariant 1 — oświadczenie podstawowe</w:t>
      </w:r>
    </w:p>
    <w:p>
      <w:pPr>
        <w:pStyle w:val="Right"/>
      </w:pPr>
      <w:r>
        <w:t xml:space="preserve">[Miejscowość], dnia [……………]</w:t>
      </w:r>
    </w:p>
    <w:p>
      <w:pPr>
        <w:pStyle w:val="BodyText"/>
      </w:pPr>
      <w:r>
        <w:t xml:space="preserve">[Imię i nazwisko]</w:t>
      </w:r>
    </w:p>
    <w:p>
      <w:pPr>
        <w:pStyle w:val="BodyText"/>
      </w:pPr>
      <w:r>
        <w:t xml:space="preserve">[Nr albumu]</w:t>
      </w:r>
    </w:p>
    <w:p>
      <w:pPr>
        <w:pStyle w:val="BodyText"/>
      </w:pPr>
      <w:r>
        <w:t xml:space="preserve">[Kierunek / wydział]</w:t>
      </w:r>
    </w:p>
    <w:p>
      <w:pPr>
        <w:pStyle w:val="Center"/>
      </w:pPr>
      <w:r>
        <w:rPr>
          <w:b/>
          <w:bCs/>
        </w:rPr>
        <w:t xml:space="preserve">OŚWIADCZENIE</w:t>
      </w:r>
    </w:p>
    <w:p>
      <w:pPr>
        <w:pStyle w:val="BodyText"/>
      </w:pPr>
      <w:r>
        <w:t xml:space="preserve">Oświadczam, że przedłożoną pracę dyplomową pt. „[tytuł pracy]” napisał(a)m samodzielnie. Oznacza to, że przy pisaniu pracy, poza niezbędnymi konsultacjami, nie korzystał(a)m z pomocy innych osób, a w szczególności nie zlecałam(em) opracowania pracy lub jej istotnych części innym osobom ani nie odpisywałam(em) tej pracy lub jej istotnych części od innych osób.</w:t>
      </w:r>
    </w:p>
    <w:p>
      <w:pPr>
        <w:pStyle w:val="BodyText"/>
      </w:pPr>
      <w:r>
        <w:t xml:space="preserve">Jednocześnie oświadczam, że praca nie narusza praw autorskich w rozumieniu ustawy o prawie autorskim i prawach pokrewnych oraz dóbr osobistych chronionych prawem cywilnym. Praca nie zawiera danych i informacji uzyskanych w sposób niedozwolony i nie była wcześniej przedmiotem innej procedury związanej z nadaniem dyplomu lub tytułu zawodowego.</w:t>
      </w:r>
    </w:p>
    <w:p>
      <w:pPr>
        <w:pStyle w:val="Right"/>
      </w:pPr>
      <w:r>
        <w:t xml:space="preserve">…………………………………</w:t>
      </w:r>
    </w:p>
    <w:p>
      <w:pPr>
        <w:pStyle w:val="Right"/>
      </w:pPr>
      <w:r>
        <w:t xml:space="preserve">(podpis)</w:t>
      </w:r>
    </w:p>
    <w:bookmarkEnd w:id="20"/>
    <w:bookmarkStart w:id="21" w:name="Xfbf43d7b5476103ef79820b862708bd5915990c"/>
    <w:p>
      <w:pPr>
        <w:pStyle w:val="Heading1"/>
      </w:pPr>
      <w:r>
        <w:t xml:space="preserve">Wariant 2 — z klauzulą o zgodności wersji i systemie antyplagiatowym</w:t>
      </w:r>
    </w:p>
    <w:p>
      <w:pPr>
        <w:pStyle w:val="FirstParagraph"/>
      </w:pPr>
      <w:r>
        <w:t xml:space="preserve">Oświadczam, że praca dyplomowa pt. „[tytuł pracy]” została napisana przeze mnie samodzielnie i nie zawiera treści uzyskanych w sposób niezgodny z obowiązującymi przepisami. Oświadczam również, że przedstawiona praca nie była wcześniej podstawą żadnej procedury związanej z uzyskaniem dyplomu lub tytułu zawodowego.</w:t>
      </w:r>
    </w:p>
    <w:p>
      <w:pPr>
        <w:pStyle w:val="BodyText"/>
      </w:pPr>
      <w:r>
        <w:t xml:space="preserve">Oświadczam ponadto, że niniejsza wersja pracy jest identyczna z załączoną wersją elektroniczną oraz że wyrażam zgodę na poddanie pracy kontroli za pomocą Jednolitego Systemu Antyplagiatowego (JSA).</w:t>
      </w:r>
    </w:p>
    <w:p>
      <w:pPr>
        <w:pStyle w:val="Anno"/>
      </w:pPr>
      <w:r>
        <w:t xml:space="preserve">[Większość uczelni dołącza też zgodę (lub jej brak) na udostępnianie pracy w bibliotece i w repozytorium. Te zgody są zwykle osobnymi punktami formularza — nie dopisuj ich od siebie, korzystaj z formularza uczelni.]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cs="Times New Roman" w:eastAsia="Times New Roman" w:hAnsi="Times New Roman"/>
        <w:sz w:val="24"/>
        <w:szCs w:val="24"/>
        <w:lang w:bidi="ar-SA" w:eastAsia="pl-PL" w:val="pl-PL"/>
      </w:rPr>
    </w:rPrDefault>
    <w:pPrDefault>
      <w:pPr>
        <w:spacing w:after="120" w:line="360" w:lineRule="auto"/>
        <w:jc w:val="both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customStyle="1" w:styleId="Center" w:type="paragraph">
    <w:name w:val="Center"/>
    <w:basedOn w:val="Normal"/>
    <w:pPr>
      <w:spacing w:after="60" w:line="276" w:lineRule="auto"/>
      <w:jc w:val="center"/>
    </w:pPr>
  </w:style>
  <w:style w:customStyle="1" w:styleId="Right" w:type="paragraph">
    <w:name w:val="Right"/>
    <w:basedOn w:val="Normal"/>
    <w:pPr>
      <w:jc w:val="right"/>
    </w:pPr>
  </w:style>
  <w:style w:customStyle="1" w:styleId="Anno" w:type="paragraph">
    <w:name w:val="Anno"/>
    <w:basedOn w:val="Normal"/>
    <w:pPr>
      <w:spacing w:after="20" w:before="80" w:line="240" w:lineRule="auto"/>
      <w:ind w:firstLine="0"/>
      <w:jc w:val="left"/>
    </w:pPr>
    <w:rPr>
      <w:rFonts w:ascii="Arial" w:cs="Arial" w:hAnsi="Arial"/>
      <w:i/>
      <w:color w:val="4F46E5"/>
      <w:sz w:val="19"/>
      <w:szCs w:val="19"/>
    </w:rPr>
  </w:style>
  <w:style w:customStyle="1" w:styleId="Note" w:type="paragraph">
    <w:name w:val="Note"/>
    <w:basedOn w:val="Normal"/>
    <w:pPr>
      <w:pBdr>
        <w:top w:color="C7D2FE" w:space="6" w:sz="4" w:val="single"/>
        <w:left w:color="C7D2FE" w:space="6" w:sz="4" w:val="single"/>
        <w:bottom w:color="C7D2FE" w:space="6" w:sz="4" w:val="single"/>
        <w:right w:color="C7D2FE" w:space="6" w:sz="4" w:val="single"/>
      </w:pBdr>
      <w:shd w:color="auto" w:fill="F5F7FF" w:val="clear"/>
      <w:spacing w:after="120" w:before="120" w:line="276" w:lineRule="auto"/>
      <w:ind w:firstLine="0"/>
      <w:jc w:val="left"/>
    </w:pPr>
    <w:rPr>
      <w:rFonts w:ascii="Arial" w:cs="Arial" w:hAnsi="Arial"/>
      <w:sz w:val="19"/>
      <w:szCs w:val="19"/>
    </w:rPr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7T07:13:47Z</dcterms:created>
  <dcterms:modified xsi:type="dcterms:W3CDTF">2026-07-17T07:1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